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3904C420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B07BF7">
        <w:rPr>
          <w:rFonts w:ascii="Calibri" w:hAnsi="Calibri" w:cs="Calibri"/>
          <w:sz w:val="28"/>
          <w:szCs w:val="28"/>
        </w:rPr>
        <w:t>8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13"/>
        <w:gridCol w:w="3998"/>
        <w:gridCol w:w="3118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1F63A4BA" w:rsidR="00BB49BC" w:rsidRPr="009B007B" w:rsidRDefault="00944E78" w:rsidP="003F3D1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3F3D1C">
              <w:rPr>
                <w:rFonts w:ascii="Calibri" w:hAnsi="Calibri" w:cs="Calibri"/>
              </w:rPr>
              <w:t>12-05-2023</w:t>
            </w:r>
            <w:r w:rsidR="00F65841">
              <w:rPr>
                <w:rFonts w:ascii="Calibri" w:hAnsi="Calibri" w:cs="Calibri"/>
              </w:rPr>
              <w:t>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atima </w:t>
            </w:r>
            <w:proofErr w:type="spellStart"/>
            <w:r>
              <w:rPr>
                <w:rFonts w:ascii="Calibri" w:hAnsi="Calibri" w:cs="Calibri"/>
              </w:rPr>
              <w:t>Zulfiqar</w:t>
            </w:r>
            <w:proofErr w:type="spellEnd"/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46023376" w:rsidR="003B6A73" w:rsidRPr="00572ED3" w:rsidRDefault="00D33F10" w:rsidP="000B6C4B">
      <w:r>
        <w:t>Name</w:t>
      </w:r>
      <w:r w:rsidR="001659E8">
        <w:t xml:space="preserve">: </w:t>
      </w:r>
      <w:r w:rsidR="003F3D1C">
        <w:t xml:space="preserve">AFFAN AHMAD </w:t>
      </w:r>
      <w:r w:rsidR="00CF2660">
        <w:t xml:space="preserve">__ </w:t>
      </w:r>
      <w:r w:rsidR="00D97423">
        <w:t>E</w:t>
      </w:r>
      <w:r w:rsidR="00CF2660">
        <w:t>nroll No</w:t>
      </w:r>
      <w:r w:rsidR="001659E8">
        <w:t xml:space="preserve">: </w:t>
      </w:r>
      <w:r w:rsidR="003F3D1C">
        <w:t>03-134221-003</w:t>
      </w:r>
      <w:r w:rsidR="00CF2660">
        <w:t>___</w:t>
      </w:r>
      <w:r w:rsidR="001659E8">
        <w:t xml:space="preserve"> Class: </w:t>
      </w:r>
      <w:proofErr w:type="gramStart"/>
      <w:r w:rsidR="003F3D1C">
        <w:t>BS(</w:t>
      </w:r>
      <w:proofErr w:type="spellStart"/>
      <w:proofErr w:type="gramEnd"/>
      <w:r w:rsidR="003F3D1C">
        <w:t>cs</w:t>
      </w:r>
      <w:proofErr w:type="spellEnd"/>
      <w:r w:rsidR="003F3D1C">
        <w:t>)3A__</w:t>
      </w:r>
      <w:r w:rsidR="001659E8">
        <w:t>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0C84FF77" w14:textId="7031DD67" w:rsidR="00D1431A" w:rsidRDefault="00A65E74" w:rsidP="007D0B46">
      <w:bookmarkStart w:id="2" w:name="_Toc465848738"/>
      <w:r w:rsidRPr="00A65E74">
        <w:t>Upon completion of this lab ses</w:t>
      </w:r>
      <w:r>
        <w:t>sion, learners will be able to:</w:t>
      </w:r>
    </w:p>
    <w:p w14:paraId="6A19318C" w14:textId="4407A224" w:rsidR="00C67665" w:rsidRDefault="004F3986" w:rsidP="00D1431A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</w:t>
      </w:r>
      <w:r w:rsidR="00D1431A">
        <w:t xml:space="preserve"> different problems using recursion</w:t>
      </w:r>
      <w:r w:rsidR="00CF4CAC">
        <w:t xml:space="preserve"> </w:t>
      </w:r>
      <w:r w:rsidR="000F600C">
        <w:t xml:space="preserve"> </w:t>
      </w:r>
    </w:p>
    <w:p w14:paraId="73E4244E" w14:textId="52AFD459" w:rsidR="007D0B46" w:rsidRDefault="007D0B46" w:rsidP="00D1431A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 Merge Sort Algorithm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961DF8E" w14:textId="77777777" w:rsidR="00DA4B31" w:rsidRPr="00DA4B31" w:rsidRDefault="00CE30CA" w:rsidP="00DA4B31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recursive function to </w:t>
      </w:r>
      <w:r w:rsidR="007D7278">
        <w:rPr>
          <w:bCs/>
          <w:lang w:val="en-GB"/>
        </w:rPr>
        <w:t xml:space="preserve">find the length of any string. The string should be taken from the user. </w:t>
      </w:r>
      <w:r w:rsidR="00DA4B31" w:rsidRPr="00DA4B31">
        <w:rPr>
          <w:bCs/>
          <w:lang w:val="en-GB"/>
        </w:rPr>
        <w:t>#include&lt;</w:t>
      </w:r>
      <w:proofErr w:type="spellStart"/>
      <w:r w:rsidR="00DA4B31" w:rsidRPr="00DA4B31">
        <w:rPr>
          <w:bCs/>
          <w:lang w:val="en-GB"/>
        </w:rPr>
        <w:t>iostream</w:t>
      </w:r>
      <w:proofErr w:type="spellEnd"/>
      <w:r w:rsidR="00DA4B31" w:rsidRPr="00DA4B31">
        <w:rPr>
          <w:bCs/>
          <w:lang w:val="en-GB"/>
        </w:rPr>
        <w:t>&gt;</w:t>
      </w:r>
    </w:p>
    <w:p w14:paraId="6ACA446B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>#include&lt;string&gt;</w:t>
      </w:r>
    </w:p>
    <w:p w14:paraId="6CAFA40C" w14:textId="77777777" w:rsidR="00DA4B31" w:rsidRPr="00DA4B31" w:rsidRDefault="00DA4B31" w:rsidP="00DA4B31">
      <w:pPr>
        <w:jc w:val="both"/>
        <w:rPr>
          <w:bCs/>
          <w:lang w:val="en-GB"/>
        </w:rPr>
      </w:pPr>
      <w:proofErr w:type="gramStart"/>
      <w:r w:rsidRPr="00DA4B31">
        <w:rPr>
          <w:bCs/>
          <w:lang w:val="en-GB"/>
        </w:rPr>
        <w:t>using</w:t>
      </w:r>
      <w:proofErr w:type="gramEnd"/>
      <w:r w:rsidRPr="00DA4B31">
        <w:rPr>
          <w:bCs/>
          <w:lang w:val="en-GB"/>
        </w:rPr>
        <w:t xml:space="preserve"> namespace </w:t>
      </w:r>
      <w:proofErr w:type="spellStart"/>
      <w:r w:rsidRPr="00DA4B31">
        <w:rPr>
          <w:bCs/>
          <w:lang w:val="en-GB"/>
        </w:rPr>
        <w:t>std</w:t>
      </w:r>
      <w:proofErr w:type="spellEnd"/>
      <w:r w:rsidRPr="00DA4B31">
        <w:rPr>
          <w:bCs/>
          <w:lang w:val="en-GB"/>
        </w:rPr>
        <w:t>;</w:t>
      </w:r>
    </w:p>
    <w:p w14:paraId="29353ED8" w14:textId="77777777" w:rsidR="00DA4B31" w:rsidRPr="00DA4B31" w:rsidRDefault="00DA4B31" w:rsidP="00DA4B31">
      <w:pPr>
        <w:jc w:val="both"/>
        <w:rPr>
          <w:bCs/>
          <w:lang w:val="en-GB"/>
        </w:rPr>
      </w:pPr>
    </w:p>
    <w:p w14:paraId="7AB8C041" w14:textId="77777777" w:rsidR="00DA4B31" w:rsidRPr="00DA4B31" w:rsidRDefault="00DA4B31" w:rsidP="00DA4B31">
      <w:pPr>
        <w:jc w:val="both"/>
        <w:rPr>
          <w:bCs/>
          <w:lang w:val="en-GB"/>
        </w:rPr>
      </w:pPr>
      <w:proofErr w:type="spellStart"/>
      <w:proofErr w:type="gramStart"/>
      <w:r w:rsidRPr="00DA4B31">
        <w:rPr>
          <w:bCs/>
          <w:lang w:val="en-GB"/>
        </w:rPr>
        <w:t>int</w:t>
      </w:r>
      <w:proofErr w:type="spellEnd"/>
      <w:proofErr w:type="gramEnd"/>
      <w:r w:rsidRPr="00DA4B31">
        <w:rPr>
          <w:bCs/>
          <w:lang w:val="en-GB"/>
        </w:rPr>
        <w:t xml:space="preserve"> </w:t>
      </w:r>
      <w:proofErr w:type="spellStart"/>
      <w:r w:rsidRPr="00DA4B31">
        <w:rPr>
          <w:bCs/>
          <w:lang w:val="en-GB"/>
        </w:rPr>
        <w:t>lenght</w:t>
      </w:r>
      <w:proofErr w:type="spellEnd"/>
      <w:r w:rsidRPr="00DA4B31">
        <w:rPr>
          <w:bCs/>
          <w:lang w:val="en-GB"/>
        </w:rPr>
        <w:t xml:space="preserve">(char* </w:t>
      </w:r>
      <w:proofErr w:type="spellStart"/>
      <w:r w:rsidRPr="00DA4B31">
        <w:rPr>
          <w:bCs/>
          <w:lang w:val="en-GB"/>
        </w:rPr>
        <w:t>str</w:t>
      </w:r>
      <w:proofErr w:type="spellEnd"/>
      <w:r w:rsidRPr="00DA4B31">
        <w:rPr>
          <w:bCs/>
          <w:lang w:val="en-GB"/>
        </w:rPr>
        <w:t xml:space="preserve">)   </w:t>
      </w:r>
    </w:p>
    <w:p w14:paraId="1CB46B03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>{</w:t>
      </w:r>
    </w:p>
    <w:p w14:paraId="507A0D0F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 xml:space="preserve">    </w:t>
      </w:r>
    </w:p>
    <w:p w14:paraId="7553D069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 xml:space="preserve">    </w:t>
      </w:r>
      <w:proofErr w:type="gramStart"/>
      <w:r w:rsidRPr="00DA4B31">
        <w:rPr>
          <w:bCs/>
          <w:lang w:val="en-GB"/>
        </w:rPr>
        <w:t>if</w:t>
      </w:r>
      <w:proofErr w:type="gramEnd"/>
      <w:r w:rsidRPr="00DA4B31">
        <w:rPr>
          <w:bCs/>
          <w:lang w:val="en-GB"/>
        </w:rPr>
        <w:t xml:space="preserve"> (*</w:t>
      </w:r>
      <w:proofErr w:type="spellStart"/>
      <w:r w:rsidRPr="00DA4B31">
        <w:rPr>
          <w:bCs/>
          <w:lang w:val="en-GB"/>
        </w:rPr>
        <w:t>str</w:t>
      </w:r>
      <w:proofErr w:type="spellEnd"/>
      <w:r w:rsidRPr="00DA4B31">
        <w:rPr>
          <w:bCs/>
          <w:lang w:val="en-GB"/>
        </w:rPr>
        <w:t xml:space="preserve"> == '\0')</w:t>
      </w:r>
    </w:p>
    <w:p w14:paraId="2B6F55CA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 xml:space="preserve">        </w:t>
      </w:r>
      <w:proofErr w:type="gramStart"/>
      <w:r w:rsidRPr="00DA4B31">
        <w:rPr>
          <w:bCs/>
          <w:lang w:val="en-GB"/>
        </w:rPr>
        <w:t>return</w:t>
      </w:r>
      <w:proofErr w:type="gramEnd"/>
      <w:r w:rsidRPr="00DA4B31">
        <w:rPr>
          <w:bCs/>
          <w:lang w:val="en-GB"/>
        </w:rPr>
        <w:t xml:space="preserve"> 0;</w:t>
      </w:r>
    </w:p>
    <w:p w14:paraId="693AF3C8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 xml:space="preserve">    </w:t>
      </w:r>
      <w:proofErr w:type="gramStart"/>
      <w:r w:rsidRPr="00DA4B31">
        <w:rPr>
          <w:bCs/>
          <w:lang w:val="en-GB"/>
        </w:rPr>
        <w:t>else</w:t>
      </w:r>
      <w:proofErr w:type="gramEnd"/>
    </w:p>
    <w:p w14:paraId="15A731DA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 xml:space="preserve">        </w:t>
      </w:r>
      <w:proofErr w:type="gramStart"/>
      <w:r w:rsidRPr="00DA4B31">
        <w:rPr>
          <w:bCs/>
          <w:lang w:val="en-GB"/>
        </w:rPr>
        <w:t>return</w:t>
      </w:r>
      <w:proofErr w:type="gramEnd"/>
      <w:r w:rsidRPr="00DA4B31">
        <w:rPr>
          <w:bCs/>
          <w:lang w:val="en-GB"/>
        </w:rPr>
        <w:t xml:space="preserve"> 1 + </w:t>
      </w:r>
      <w:proofErr w:type="spellStart"/>
      <w:r w:rsidRPr="00DA4B31">
        <w:rPr>
          <w:bCs/>
          <w:lang w:val="en-GB"/>
        </w:rPr>
        <w:t>lenght</w:t>
      </w:r>
      <w:proofErr w:type="spellEnd"/>
      <w:r w:rsidRPr="00DA4B31">
        <w:rPr>
          <w:bCs/>
          <w:lang w:val="en-GB"/>
        </w:rPr>
        <w:t>(</w:t>
      </w:r>
      <w:proofErr w:type="spellStart"/>
      <w:r w:rsidRPr="00DA4B31">
        <w:rPr>
          <w:bCs/>
          <w:lang w:val="en-GB"/>
        </w:rPr>
        <w:t>str</w:t>
      </w:r>
      <w:proofErr w:type="spellEnd"/>
      <w:r w:rsidRPr="00DA4B31">
        <w:rPr>
          <w:bCs/>
          <w:lang w:val="en-GB"/>
        </w:rPr>
        <w:t xml:space="preserve"> + 1);</w:t>
      </w:r>
    </w:p>
    <w:p w14:paraId="4A3024C7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>}</w:t>
      </w:r>
    </w:p>
    <w:p w14:paraId="33FFC30E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 xml:space="preserve"> </w:t>
      </w:r>
    </w:p>
    <w:p w14:paraId="75EAC4FA" w14:textId="77777777" w:rsidR="00DA4B31" w:rsidRPr="00DA4B31" w:rsidRDefault="00DA4B31" w:rsidP="00DA4B31">
      <w:pPr>
        <w:jc w:val="both"/>
        <w:rPr>
          <w:bCs/>
          <w:lang w:val="en-GB"/>
        </w:rPr>
      </w:pPr>
    </w:p>
    <w:p w14:paraId="4A93A34E" w14:textId="77777777" w:rsidR="00DA4B31" w:rsidRPr="00DA4B31" w:rsidRDefault="00DA4B31" w:rsidP="00DA4B31">
      <w:pPr>
        <w:jc w:val="both"/>
        <w:rPr>
          <w:bCs/>
          <w:lang w:val="en-GB"/>
        </w:rPr>
      </w:pPr>
      <w:proofErr w:type="spellStart"/>
      <w:proofErr w:type="gramStart"/>
      <w:r w:rsidRPr="00DA4B31">
        <w:rPr>
          <w:bCs/>
          <w:lang w:val="en-GB"/>
        </w:rPr>
        <w:t>int</w:t>
      </w:r>
      <w:proofErr w:type="spellEnd"/>
      <w:proofErr w:type="gramEnd"/>
      <w:r w:rsidRPr="00DA4B31">
        <w:rPr>
          <w:bCs/>
          <w:lang w:val="en-GB"/>
        </w:rPr>
        <w:t xml:space="preserve"> main()</w:t>
      </w:r>
    </w:p>
    <w:p w14:paraId="1CECC42D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>{</w:t>
      </w:r>
    </w:p>
    <w:p w14:paraId="422EA7D9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 xml:space="preserve">    </w:t>
      </w:r>
      <w:proofErr w:type="gramStart"/>
      <w:r w:rsidRPr="00DA4B31">
        <w:rPr>
          <w:bCs/>
          <w:lang w:val="en-GB"/>
        </w:rPr>
        <w:t>char</w:t>
      </w:r>
      <w:proofErr w:type="gramEnd"/>
      <w:r w:rsidRPr="00DA4B31">
        <w:rPr>
          <w:bCs/>
          <w:lang w:val="en-GB"/>
        </w:rPr>
        <w:t xml:space="preserve"> </w:t>
      </w:r>
      <w:proofErr w:type="spellStart"/>
      <w:r w:rsidRPr="00DA4B31">
        <w:rPr>
          <w:bCs/>
          <w:lang w:val="en-GB"/>
        </w:rPr>
        <w:t>str</w:t>
      </w:r>
      <w:proofErr w:type="spellEnd"/>
      <w:r w:rsidRPr="00DA4B31">
        <w:rPr>
          <w:bCs/>
          <w:lang w:val="en-GB"/>
        </w:rPr>
        <w:t>[] = "</w:t>
      </w:r>
      <w:proofErr w:type="spellStart"/>
      <w:r w:rsidRPr="00DA4B31">
        <w:rPr>
          <w:bCs/>
          <w:lang w:val="en-GB"/>
        </w:rPr>
        <w:t>affanahmad</w:t>
      </w:r>
      <w:proofErr w:type="spellEnd"/>
      <w:r w:rsidRPr="00DA4B31">
        <w:rPr>
          <w:bCs/>
          <w:lang w:val="en-GB"/>
        </w:rPr>
        <w:t>";</w:t>
      </w:r>
    </w:p>
    <w:p w14:paraId="12E9FDD6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 xml:space="preserve">    </w:t>
      </w:r>
      <w:proofErr w:type="spellStart"/>
      <w:proofErr w:type="gramStart"/>
      <w:r w:rsidRPr="00DA4B31">
        <w:rPr>
          <w:bCs/>
          <w:lang w:val="en-GB"/>
        </w:rPr>
        <w:t>cout</w:t>
      </w:r>
      <w:proofErr w:type="spellEnd"/>
      <w:proofErr w:type="gramEnd"/>
      <w:r w:rsidRPr="00DA4B31">
        <w:rPr>
          <w:bCs/>
          <w:lang w:val="en-GB"/>
        </w:rPr>
        <w:t xml:space="preserve"> &lt;&lt;"the string is </w:t>
      </w:r>
      <w:proofErr w:type="spellStart"/>
      <w:r w:rsidRPr="00DA4B31">
        <w:rPr>
          <w:bCs/>
          <w:lang w:val="en-GB"/>
        </w:rPr>
        <w:t>affanahmad</w:t>
      </w:r>
      <w:proofErr w:type="spellEnd"/>
      <w:r w:rsidRPr="00DA4B31">
        <w:rPr>
          <w:bCs/>
          <w:lang w:val="en-GB"/>
        </w:rPr>
        <w:t xml:space="preserve">"&lt;&lt; </w:t>
      </w:r>
      <w:proofErr w:type="spellStart"/>
      <w:r w:rsidRPr="00DA4B31">
        <w:rPr>
          <w:bCs/>
          <w:lang w:val="en-GB"/>
        </w:rPr>
        <w:t>endl</w:t>
      </w:r>
      <w:proofErr w:type="spellEnd"/>
      <w:r w:rsidRPr="00DA4B31">
        <w:rPr>
          <w:bCs/>
          <w:lang w:val="en-GB"/>
        </w:rPr>
        <w:t>;</w:t>
      </w:r>
    </w:p>
    <w:p w14:paraId="35BBB197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 xml:space="preserve">    </w:t>
      </w:r>
      <w:proofErr w:type="spellStart"/>
      <w:proofErr w:type="gramStart"/>
      <w:r w:rsidRPr="00DA4B31">
        <w:rPr>
          <w:bCs/>
          <w:lang w:val="en-GB"/>
        </w:rPr>
        <w:t>cout</w:t>
      </w:r>
      <w:proofErr w:type="spellEnd"/>
      <w:proofErr w:type="gramEnd"/>
      <w:r w:rsidRPr="00DA4B31">
        <w:rPr>
          <w:bCs/>
          <w:lang w:val="en-GB"/>
        </w:rPr>
        <w:t xml:space="preserve"> &lt;&lt; "your string </w:t>
      </w:r>
      <w:proofErr w:type="spellStart"/>
      <w:r w:rsidRPr="00DA4B31">
        <w:rPr>
          <w:bCs/>
          <w:lang w:val="en-GB"/>
        </w:rPr>
        <w:t>lenght</w:t>
      </w:r>
      <w:proofErr w:type="spellEnd"/>
      <w:r w:rsidRPr="00DA4B31">
        <w:rPr>
          <w:bCs/>
          <w:lang w:val="en-GB"/>
        </w:rPr>
        <w:t xml:space="preserve"> is :"&lt;&lt; </w:t>
      </w:r>
      <w:proofErr w:type="spellStart"/>
      <w:r w:rsidRPr="00DA4B31">
        <w:rPr>
          <w:bCs/>
          <w:lang w:val="en-GB"/>
        </w:rPr>
        <w:t>lenght</w:t>
      </w:r>
      <w:proofErr w:type="spellEnd"/>
      <w:r w:rsidRPr="00DA4B31">
        <w:rPr>
          <w:bCs/>
          <w:lang w:val="en-GB"/>
        </w:rPr>
        <w:t>(</w:t>
      </w:r>
      <w:proofErr w:type="spellStart"/>
      <w:r w:rsidRPr="00DA4B31">
        <w:rPr>
          <w:bCs/>
          <w:lang w:val="en-GB"/>
        </w:rPr>
        <w:t>str</w:t>
      </w:r>
      <w:proofErr w:type="spellEnd"/>
      <w:r w:rsidRPr="00DA4B31">
        <w:rPr>
          <w:bCs/>
          <w:lang w:val="en-GB"/>
        </w:rPr>
        <w:t>);</w:t>
      </w:r>
    </w:p>
    <w:p w14:paraId="7C98C631" w14:textId="77777777" w:rsidR="00DA4B31" w:rsidRPr="00DA4B31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 xml:space="preserve">    </w:t>
      </w:r>
      <w:proofErr w:type="gramStart"/>
      <w:r w:rsidRPr="00DA4B31">
        <w:rPr>
          <w:bCs/>
          <w:lang w:val="en-GB"/>
        </w:rPr>
        <w:t>return</w:t>
      </w:r>
      <w:proofErr w:type="gramEnd"/>
      <w:r w:rsidRPr="00DA4B31">
        <w:rPr>
          <w:bCs/>
          <w:lang w:val="en-GB"/>
        </w:rPr>
        <w:t xml:space="preserve"> 0;</w:t>
      </w:r>
    </w:p>
    <w:p w14:paraId="6FB715EA" w14:textId="0BF84BED" w:rsidR="00B45428" w:rsidRPr="00CE30CA" w:rsidRDefault="00DA4B31" w:rsidP="00DA4B31">
      <w:pPr>
        <w:jc w:val="both"/>
        <w:rPr>
          <w:bCs/>
          <w:lang w:val="en-GB"/>
        </w:rPr>
      </w:pPr>
      <w:r w:rsidRPr="00DA4B31">
        <w:rPr>
          <w:bCs/>
          <w:lang w:val="en-GB"/>
        </w:rPr>
        <w:t>}</w:t>
      </w:r>
    </w:p>
    <w:p w14:paraId="15AC0758" w14:textId="6F46BACF" w:rsidR="00703317" w:rsidRDefault="009424E4" w:rsidP="003419AE">
      <w:pPr>
        <w:jc w:val="both"/>
        <w:rPr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077999A7" wp14:editId="5F085849">
            <wp:extent cx="4181475" cy="1952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9E2C7" w14:textId="4B517D8B" w:rsidR="00703317" w:rsidRDefault="00703317" w:rsidP="003419AE">
      <w:pPr>
        <w:jc w:val="both"/>
        <w:rPr>
          <w:b/>
        </w:rPr>
      </w:pPr>
      <w:r>
        <w:rPr>
          <w:b/>
        </w:rPr>
        <w:t>Task 2</w:t>
      </w:r>
    </w:p>
    <w:p w14:paraId="15E0C7A7" w14:textId="3AE02937" w:rsidR="00C073ED" w:rsidRDefault="00CE30CA" w:rsidP="007D7278">
      <w:pPr>
        <w:jc w:val="both"/>
        <w:rPr>
          <w:bCs/>
          <w:lang w:val="en-GB"/>
        </w:rPr>
      </w:pPr>
      <w:r>
        <w:rPr>
          <w:bCs/>
          <w:lang w:val="en-GB"/>
        </w:rPr>
        <w:t>Write a recursive function to find</w:t>
      </w:r>
      <w:r w:rsidR="007D7278">
        <w:rPr>
          <w:bCs/>
          <w:lang w:val="en-GB"/>
        </w:rPr>
        <w:t xml:space="preserve"> the number of occurrence (frequency) of a given character in any string. </w:t>
      </w:r>
      <w:r w:rsidR="00B615EE" w:rsidRPr="00564B93">
        <w:rPr>
          <w:b/>
          <w:lang w:val="en-GB"/>
        </w:rPr>
        <w:t>Hint:</w:t>
      </w:r>
      <w:r w:rsidR="00B615EE">
        <w:rPr>
          <w:bCs/>
          <w:lang w:val="en-GB"/>
        </w:rPr>
        <w:t xml:space="preserve"> You can convert all alphabets of input string to lower case for easy computation.</w:t>
      </w:r>
    </w:p>
    <w:p w14:paraId="06E85FE4" w14:textId="50E78F36" w:rsidR="00CE30CA" w:rsidRDefault="00CE30CA" w:rsidP="00C073ED">
      <w:pPr>
        <w:jc w:val="both"/>
        <w:rPr>
          <w:b/>
          <w:lang w:val="en-GB"/>
        </w:rPr>
      </w:pPr>
    </w:p>
    <w:p w14:paraId="5E6DE488" w14:textId="76E1A0A6" w:rsidR="007D7278" w:rsidRDefault="00D07309" w:rsidP="00D07309">
      <w:pPr>
        <w:jc w:val="both"/>
        <w:rPr>
          <w:b/>
          <w:lang w:val="en-GB"/>
        </w:rPr>
      </w:pPr>
      <w:r>
        <w:rPr>
          <w:b/>
          <w:lang w:val="en-GB"/>
        </w:rPr>
        <w:t>Sample Output</w:t>
      </w:r>
      <w:r w:rsidR="007D7278">
        <w:rPr>
          <w:b/>
          <w:lang w:val="en-GB"/>
        </w:rPr>
        <w:t>:</w:t>
      </w:r>
    </w:p>
    <w:p w14:paraId="573C66D4" w14:textId="5DCA40A4" w:rsidR="007D7278" w:rsidRPr="00D07309" w:rsidRDefault="007D7278" w:rsidP="00C073ED">
      <w:pPr>
        <w:jc w:val="both"/>
        <w:rPr>
          <w:bCs/>
          <w:lang w:val="en-GB"/>
        </w:rPr>
      </w:pPr>
      <w:r w:rsidRPr="00D07309">
        <w:rPr>
          <w:bCs/>
          <w:lang w:val="en-GB"/>
        </w:rPr>
        <w:t>Enter String: Good Morning Pakistan</w:t>
      </w:r>
    </w:p>
    <w:p w14:paraId="67AE91D3" w14:textId="54A9BEB3" w:rsidR="007D7278" w:rsidRPr="00D07309" w:rsidRDefault="007D7278" w:rsidP="00C073ED">
      <w:pPr>
        <w:jc w:val="both"/>
        <w:rPr>
          <w:bCs/>
          <w:lang w:val="en-GB"/>
        </w:rPr>
      </w:pPr>
      <w:r w:rsidRPr="00D07309">
        <w:rPr>
          <w:bCs/>
          <w:lang w:val="en-GB"/>
        </w:rPr>
        <w:t>Enter Character: o</w:t>
      </w:r>
    </w:p>
    <w:p w14:paraId="0F05AA2E" w14:textId="7BD1F73E" w:rsidR="007D7278" w:rsidRPr="007D7278" w:rsidRDefault="007D7278" w:rsidP="00C073ED">
      <w:pPr>
        <w:jc w:val="both"/>
        <w:rPr>
          <w:b/>
          <w:lang w:val="en-GB"/>
        </w:rPr>
      </w:pPr>
      <w:r w:rsidRPr="00D07309">
        <w:rPr>
          <w:bCs/>
          <w:lang w:val="en-GB"/>
        </w:rPr>
        <w:t xml:space="preserve">Frequency: o occurred 3 times </w:t>
      </w:r>
    </w:p>
    <w:p w14:paraId="72F8354F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>#include&lt;</w:t>
      </w:r>
      <w:proofErr w:type="spellStart"/>
      <w:r w:rsidRPr="003A4514">
        <w:rPr>
          <w:b/>
        </w:rPr>
        <w:t>iostream</w:t>
      </w:r>
      <w:proofErr w:type="spellEnd"/>
      <w:r w:rsidRPr="003A4514">
        <w:rPr>
          <w:b/>
        </w:rPr>
        <w:t>&gt;</w:t>
      </w:r>
    </w:p>
    <w:p w14:paraId="3722120F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>#include&lt;string&gt;</w:t>
      </w:r>
    </w:p>
    <w:p w14:paraId="311B94C1" w14:textId="77777777" w:rsidR="003A4514" w:rsidRPr="003A4514" w:rsidRDefault="003A4514" w:rsidP="003A4514">
      <w:pPr>
        <w:jc w:val="both"/>
        <w:rPr>
          <w:b/>
        </w:rPr>
      </w:pPr>
      <w:proofErr w:type="gramStart"/>
      <w:r w:rsidRPr="003A4514">
        <w:rPr>
          <w:b/>
        </w:rPr>
        <w:t>using</w:t>
      </w:r>
      <w:proofErr w:type="gramEnd"/>
      <w:r w:rsidRPr="003A4514">
        <w:rPr>
          <w:b/>
        </w:rPr>
        <w:t xml:space="preserve"> namespace </w:t>
      </w:r>
      <w:proofErr w:type="spellStart"/>
      <w:r w:rsidRPr="003A4514">
        <w:rPr>
          <w:b/>
        </w:rPr>
        <w:t>std</w:t>
      </w:r>
      <w:proofErr w:type="spellEnd"/>
      <w:r w:rsidRPr="003A4514">
        <w:rPr>
          <w:b/>
        </w:rPr>
        <w:t>;</w:t>
      </w:r>
    </w:p>
    <w:p w14:paraId="0A2678A6" w14:textId="77777777" w:rsidR="003A4514" w:rsidRPr="003A4514" w:rsidRDefault="003A4514" w:rsidP="003A4514">
      <w:pPr>
        <w:jc w:val="both"/>
        <w:rPr>
          <w:b/>
        </w:rPr>
      </w:pPr>
      <w:proofErr w:type="spellStart"/>
      <w:proofErr w:type="gramStart"/>
      <w:r w:rsidRPr="003A4514">
        <w:rPr>
          <w:b/>
        </w:rPr>
        <w:t>int</w:t>
      </w:r>
      <w:proofErr w:type="spellEnd"/>
      <w:proofErr w:type="gramEnd"/>
      <w:r w:rsidRPr="003A4514">
        <w:rPr>
          <w:b/>
        </w:rPr>
        <w:t xml:space="preserve"> b=0;</w:t>
      </w:r>
    </w:p>
    <w:p w14:paraId="00EF2531" w14:textId="77777777" w:rsidR="003A4514" w:rsidRPr="003A4514" w:rsidRDefault="003A4514" w:rsidP="003A4514">
      <w:pPr>
        <w:jc w:val="both"/>
        <w:rPr>
          <w:b/>
        </w:rPr>
      </w:pPr>
      <w:proofErr w:type="gramStart"/>
      <w:r w:rsidRPr="003A4514">
        <w:rPr>
          <w:b/>
        </w:rPr>
        <w:t>void</w:t>
      </w:r>
      <w:proofErr w:type="gramEnd"/>
      <w:r w:rsidRPr="003A4514">
        <w:rPr>
          <w:b/>
        </w:rPr>
        <w:t xml:space="preserve"> </w:t>
      </w:r>
      <w:proofErr w:type="spellStart"/>
      <w:r w:rsidRPr="003A4514">
        <w:rPr>
          <w:b/>
        </w:rPr>
        <w:t>lenght</w:t>
      </w:r>
      <w:proofErr w:type="spellEnd"/>
      <w:r w:rsidRPr="003A4514">
        <w:rPr>
          <w:b/>
        </w:rPr>
        <w:t xml:space="preserve">(string </w:t>
      </w:r>
      <w:proofErr w:type="spellStart"/>
      <w:r w:rsidRPr="003A4514">
        <w:rPr>
          <w:b/>
        </w:rPr>
        <w:t>str</w:t>
      </w:r>
      <w:proofErr w:type="spellEnd"/>
      <w:r w:rsidRPr="003A4514">
        <w:rPr>
          <w:b/>
        </w:rPr>
        <w:t xml:space="preserve">[],string </w:t>
      </w:r>
      <w:proofErr w:type="spellStart"/>
      <w:r w:rsidRPr="003A4514">
        <w:rPr>
          <w:b/>
        </w:rPr>
        <w:t>val,int</w:t>
      </w:r>
      <w:proofErr w:type="spellEnd"/>
      <w:r w:rsidRPr="003A4514">
        <w:rPr>
          <w:b/>
        </w:rPr>
        <w:t xml:space="preserve"> a)   </w:t>
      </w:r>
    </w:p>
    <w:p w14:paraId="717274B5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>{</w:t>
      </w:r>
    </w:p>
    <w:p w14:paraId="4EF42E87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</w:t>
      </w:r>
    </w:p>
    <w:p w14:paraId="08A9D048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</w:t>
      </w:r>
      <w:proofErr w:type="gramStart"/>
      <w:r w:rsidRPr="003A4514">
        <w:rPr>
          <w:b/>
        </w:rPr>
        <w:t>if</w:t>
      </w:r>
      <w:proofErr w:type="gramEnd"/>
      <w:r w:rsidRPr="003A4514">
        <w:rPr>
          <w:b/>
        </w:rPr>
        <w:t xml:space="preserve"> (</w:t>
      </w:r>
      <w:proofErr w:type="spellStart"/>
      <w:r w:rsidRPr="003A4514">
        <w:rPr>
          <w:b/>
        </w:rPr>
        <w:t>str</w:t>
      </w:r>
      <w:proofErr w:type="spellEnd"/>
      <w:r w:rsidRPr="003A4514">
        <w:rPr>
          <w:b/>
        </w:rPr>
        <w:t>[a]==</w:t>
      </w:r>
      <w:proofErr w:type="spellStart"/>
      <w:r w:rsidRPr="003A4514">
        <w:rPr>
          <w:b/>
        </w:rPr>
        <w:t>val</w:t>
      </w:r>
      <w:proofErr w:type="spellEnd"/>
      <w:r w:rsidRPr="003A4514">
        <w:rPr>
          <w:b/>
        </w:rPr>
        <w:t>)</w:t>
      </w:r>
    </w:p>
    <w:p w14:paraId="75A80876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{</w:t>
      </w:r>
    </w:p>
    <w:p w14:paraId="4A597A72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    </w:t>
      </w:r>
      <w:proofErr w:type="gramStart"/>
      <w:r w:rsidRPr="003A4514">
        <w:rPr>
          <w:b/>
        </w:rPr>
        <w:t>b</w:t>
      </w:r>
      <w:proofErr w:type="gramEnd"/>
      <w:r w:rsidRPr="003A4514">
        <w:rPr>
          <w:b/>
        </w:rPr>
        <w:t>++;</w:t>
      </w:r>
    </w:p>
    <w:p w14:paraId="65BB50B0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}</w:t>
      </w:r>
    </w:p>
    <w:p w14:paraId="5E1351A4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</w:t>
      </w:r>
    </w:p>
    <w:p w14:paraId="262FFB63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   </w:t>
      </w:r>
      <w:proofErr w:type="gramStart"/>
      <w:r w:rsidRPr="003A4514">
        <w:rPr>
          <w:b/>
        </w:rPr>
        <w:t>if</w:t>
      </w:r>
      <w:proofErr w:type="gramEnd"/>
      <w:r w:rsidRPr="003A4514">
        <w:rPr>
          <w:b/>
        </w:rPr>
        <w:t xml:space="preserve"> (a==9)</w:t>
      </w:r>
    </w:p>
    <w:p w14:paraId="19CBD3A4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  {</w:t>
      </w:r>
    </w:p>
    <w:p w14:paraId="3B8309C7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      </w:t>
      </w:r>
      <w:proofErr w:type="spellStart"/>
      <w:proofErr w:type="gramStart"/>
      <w:r w:rsidRPr="003A4514">
        <w:rPr>
          <w:b/>
        </w:rPr>
        <w:t>cout</w:t>
      </w:r>
      <w:proofErr w:type="spellEnd"/>
      <w:proofErr w:type="gramEnd"/>
      <w:r w:rsidRPr="003A4514">
        <w:rPr>
          <w:b/>
        </w:rPr>
        <w:t xml:space="preserve"> &lt;&lt; </w:t>
      </w:r>
      <w:proofErr w:type="spellStart"/>
      <w:r w:rsidRPr="003A4514">
        <w:rPr>
          <w:b/>
        </w:rPr>
        <w:t>val</w:t>
      </w:r>
      <w:proofErr w:type="spellEnd"/>
      <w:r w:rsidRPr="003A4514">
        <w:rPr>
          <w:b/>
        </w:rPr>
        <w:t>&lt;&lt; " occurred "&lt;&lt;b&lt;&lt;" times ";</w:t>
      </w:r>
    </w:p>
    <w:p w14:paraId="2D1AF0E9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  }</w:t>
      </w:r>
    </w:p>
    <w:p w14:paraId="7D98D768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  </w:t>
      </w:r>
      <w:proofErr w:type="gramStart"/>
      <w:r w:rsidRPr="003A4514">
        <w:rPr>
          <w:b/>
        </w:rPr>
        <w:t>else</w:t>
      </w:r>
      <w:proofErr w:type="gramEnd"/>
    </w:p>
    <w:p w14:paraId="6B8CBCE5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  {</w:t>
      </w:r>
    </w:p>
    <w:p w14:paraId="113790CF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    </w:t>
      </w:r>
      <w:proofErr w:type="spellStart"/>
      <w:proofErr w:type="gramStart"/>
      <w:r w:rsidRPr="003A4514">
        <w:rPr>
          <w:b/>
        </w:rPr>
        <w:t>lenght</w:t>
      </w:r>
      <w:proofErr w:type="spellEnd"/>
      <w:r w:rsidRPr="003A4514">
        <w:rPr>
          <w:b/>
        </w:rPr>
        <w:t>(</w:t>
      </w:r>
      <w:proofErr w:type="gramEnd"/>
      <w:r w:rsidRPr="003A4514">
        <w:rPr>
          <w:b/>
        </w:rPr>
        <w:t>str,val,a+1);</w:t>
      </w:r>
    </w:p>
    <w:p w14:paraId="1BBB132B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  }</w:t>
      </w:r>
    </w:p>
    <w:p w14:paraId="72DB1469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</w:t>
      </w:r>
    </w:p>
    <w:p w14:paraId="59AAFE66" w14:textId="77777777" w:rsidR="003A4514" w:rsidRPr="003A4514" w:rsidRDefault="003A4514" w:rsidP="003A4514">
      <w:pPr>
        <w:jc w:val="both"/>
        <w:rPr>
          <w:b/>
        </w:rPr>
      </w:pPr>
    </w:p>
    <w:p w14:paraId="0FEE6B72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>}</w:t>
      </w:r>
    </w:p>
    <w:p w14:paraId="489CA677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</w:t>
      </w:r>
    </w:p>
    <w:p w14:paraId="3CAB09F5" w14:textId="77777777" w:rsidR="003A4514" w:rsidRPr="003A4514" w:rsidRDefault="003A4514" w:rsidP="003A4514">
      <w:pPr>
        <w:jc w:val="both"/>
        <w:rPr>
          <w:b/>
        </w:rPr>
      </w:pPr>
    </w:p>
    <w:p w14:paraId="08A9D6F8" w14:textId="77777777" w:rsidR="003A4514" w:rsidRPr="003A4514" w:rsidRDefault="003A4514" w:rsidP="003A4514">
      <w:pPr>
        <w:jc w:val="both"/>
        <w:rPr>
          <w:b/>
        </w:rPr>
      </w:pPr>
      <w:proofErr w:type="spellStart"/>
      <w:proofErr w:type="gramStart"/>
      <w:r w:rsidRPr="003A4514">
        <w:rPr>
          <w:b/>
        </w:rPr>
        <w:t>int</w:t>
      </w:r>
      <w:proofErr w:type="spellEnd"/>
      <w:proofErr w:type="gramEnd"/>
      <w:r w:rsidRPr="003A4514">
        <w:rPr>
          <w:b/>
        </w:rPr>
        <w:t xml:space="preserve"> main()</w:t>
      </w:r>
    </w:p>
    <w:p w14:paraId="76A8AF33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>{</w:t>
      </w:r>
    </w:p>
    <w:p w14:paraId="40561FD4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</w:t>
      </w:r>
      <w:proofErr w:type="spellStart"/>
      <w:proofErr w:type="gramStart"/>
      <w:r w:rsidRPr="003A4514">
        <w:rPr>
          <w:b/>
        </w:rPr>
        <w:t>int</w:t>
      </w:r>
      <w:proofErr w:type="spellEnd"/>
      <w:proofErr w:type="gramEnd"/>
      <w:r w:rsidRPr="003A4514">
        <w:rPr>
          <w:b/>
        </w:rPr>
        <w:t xml:space="preserve"> a=0;</w:t>
      </w:r>
    </w:p>
    <w:p w14:paraId="430FDBDC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</w:t>
      </w:r>
      <w:proofErr w:type="gramStart"/>
      <w:r w:rsidRPr="003A4514">
        <w:rPr>
          <w:b/>
        </w:rPr>
        <w:t>string</w:t>
      </w:r>
      <w:proofErr w:type="gramEnd"/>
      <w:r w:rsidRPr="003A4514">
        <w:rPr>
          <w:b/>
        </w:rPr>
        <w:t xml:space="preserve"> </w:t>
      </w:r>
      <w:proofErr w:type="spellStart"/>
      <w:r w:rsidRPr="003A4514">
        <w:rPr>
          <w:b/>
        </w:rPr>
        <w:t>str</w:t>
      </w:r>
      <w:proofErr w:type="spellEnd"/>
      <w:r w:rsidRPr="003A4514">
        <w:rPr>
          <w:b/>
        </w:rPr>
        <w:t>[10] = {"</w:t>
      </w:r>
      <w:proofErr w:type="spellStart"/>
      <w:r w:rsidRPr="003A4514">
        <w:rPr>
          <w:b/>
        </w:rPr>
        <w:t>a","f","f","a","n","a","h","m","a","d</w:t>
      </w:r>
      <w:proofErr w:type="spellEnd"/>
      <w:r w:rsidRPr="003A4514">
        <w:rPr>
          <w:b/>
        </w:rPr>
        <w:t>"};</w:t>
      </w:r>
    </w:p>
    <w:p w14:paraId="52726A93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</w:t>
      </w:r>
      <w:proofErr w:type="gramStart"/>
      <w:r w:rsidRPr="003A4514">
        <w:rPr>
          <w:b/>
        </w:rPr>
        <w:t>string</w:t>
      </w:r>
      <w:proofErr w:type="gramEnd"/>
      <w:r w:rsidRPr="003A4514">
        <w:rPr>
          <w:b/>
        </w:rPr>
        <w:t xml:space="preserve"> </w:t>
      </w:r>
      <w:proofErr w:type="spellStart"/>
      <w:r w:rsidRPr="003A4514">
        <w:rPr>
          <w:b/>
        </w:rPr>
        <w:t>val</w:t>
      </w:r>
      <w:proofErr w:type="spellEnd"/>
      <w:r w:rsidRPr="003A4514">
        <w:rPr>
          <w:b/>
        </w:rPr>
        <w:t>;</w:t>
      </w:r>
    </w:p>
    <w:p w14:paraId="0A6F7993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</w:t>
      </w:r>
      <w:proofErr w:type="spellStart"/>
      <w:proofErr w:type="gramStart"/>
      <w:r w:rsidRPr="003A4514">
        <w:rPr>
          <w:b/>
        </w:rPr>
        <w:t>cout</w:t>
      </w:r>
      <w:proofErr w:type="spellEnd"/>
      <w:proofErr w:type="gramEnd"/>
      <w:r w:rsidRPr="003A4514">
        <w:rPr>
          <w:b/>
        </w:rPr>
        <w:t xml:space="preserve"> &lt;&lt;"enter </w:t>
      </w:r>
      <w:proofErr w:type="spellStart"/>
      <w:r w:rsidRPr="003A4514">
        <w:rPr>
          <w:b/>
        </w:rPr>
        <w:t>charactor</w:t>
      </w:r>
      <w:proofErr w:type="spellEnd"/>
      <w:r w:rsidRPr="003A4514">
        <w:rPr>
          <w:b/>
        </w:rPr>
        <w:t xml:space="preserve"> :";</w:t>
      </w:r>
      <w:proofErr w:type="spellStart"/>
      <w:r w:rsidRPr="003A4514">
        <w:rPr>
          <w:b/>
        </w:rPr>
        <w:t>cin</w:t>
      </w:r>
      <w:proofErr w:type="spellEnd"/>
      <w:r w:rsidRPr="003A4514">
        <w:rPr>
          <w:b/>
        </w:rPr>
        <w:t xml:space="preserve">&gt;&gt; </w:t>
      </w:r>
      <w:proofErr w:type="spellStart"/>
      <w:r w:rsidRPr="003A4514">
        <w:rPr>
          <w:b/>
        </w:rPr>
        <w:t>val</w:t>
      </w:r>
      <w:proofErr w:type="spellEnd"/>
      <w:r w:rsidRPr="003A4514">
        <w:rPr>
          <w:b/>
        </w:rPr>
        <w:t>;</w:t>
      </w:r>
    </w:p>
    <w:p w14:paraId="7197ACA7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</w:t>
      </w:r>
      <w:proofErr w:type="spellStart"/>
      <w:proofErr w:type="gramStart"/>
      <w:r w:rsidRPr="003A4514">
        <w:rPr>
          <w:b/>
        </w:rPr>
        <w:t>lenght</w:t>
      </w:r>
      <w:proofErr w:type="spellEnd"/>
      <w:r w:rsidRPr="003A4514">
        <w:rPr>
          <w:b/>
        </w:rPr>
        <w:t>(</w:t>
      </w:r>
      <w:proofErr w:type="spellStart"/>
      <w:proofErr w:type="gramEnd"/>
      <w:r w:rsidRPr="003A4514">
        <w:rPr>
          <w:b/>
        </w:rPr>
        <w:t>str,val,a</w:t>
      </w:r>
      <w:proofErr w:type="spellEnd"/>
      <w:r w:rsidRPr="003A4514">
        <w:rPr>
          <w:b/>
        </w:rPr>
        <w:t>);</w:t>
      </w:r>
    </w:p>
    <w:p w14:paraId="62C781F8" w14:textId="77777777" w:rsidR="003A4514" w:rsidRPr="003A4514" w:rsidRDefault="003A4514" w:rsidP="003A4514">
      <w:pPr>
        <w:jc w:val="both"/>
        <w:rPr>
          <w:b/>
        </w:rPr>
      </w:pPr>
      <w:r w:rsidRPr="003A4514">
        <w:rPr>
          <w:b/>
        </w:rPr>
        <w:t xml:space="preserve">    </w:t>
      </w:r>
      <w:proofErr w:type="gramStart"/>
      <w:r w:rsidRPr="003A4514">
        <w:rPr>
          <w:b/>
        </w:rPr>
        <w:t>return</w:t>
      </w:r>
      <w:proofErr w:type="gramEnd"/>
      <w:r w:rsidRPr="003A4514">
        <w:rPr>
          <w:b/>
        </w:rPr>
        <w:t xml:space="preserve"> 0;</w:t>
      </w:r>
    </w:p>
    <w:p w14:paraId="3CE3DD0A" w14:textId="1AD1F850" w:rsidR="007D7278" w:rsidRDefault="003A4514" w:rsidP="003A4514">
      <w:pPr>
        <w:jc w:val="both"/>
        <w:rPr>
          <w:b/>
        </w:rPr>
      </w:pPr>
      <w:r w:rsidRPr="003A4514">
        <w:rPr>
          <w:b/>
        </w:rPr>
        <w:t>}</w:t>
      </w:r>
    </w:p>
    <w:p w14:paraId="7F9FA02E" w14:textId="331EBA75" w:rsidR="00CE30CA" w:rsidRDefault="00CE30CA" w:rsidP="00CE30CA">
      <w:pPr>
        <w:jc w:val="both"/>
        <w:rPr>
          <w:b/>
        </w:rPr>
      </w:pPr>
      <w:r>
        <w:rPr>
          <w:b/>
        </w:rPr>
        <w:lastRenderedPageBreak/>
        <w:t>Task 3</w:t>
      </w:r>
    </w:p>
    <w:p w14:paraId="4516FC6D" w14:textId="0F3B97B8" w:rsidR="002A6ECF" w:rsidRDefault="002A6ECF" w:rsidP="003C6BE6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recursive function to compute the power of a given number with </w:t>
      </w:r>
      <w:r w:rsidR="003C6BE6">
        <w:rPr>
          <w:bCs/>
          <w:lang w:val="en-GB"/>
        </w:rPr>
        <w:t>a</w:t>
      </w:r>
      <w:r>
        <w:rPr>
          <w:bCs/>
          <w:lang w:val="en-GB"/>
        </w:rPr>
        <w:t xml:space="preserve"> given exponent. </w:t>
      </w:r>
    </w:p>
    <w:p w14:paraId="0F802B0D" w14:textId="77777777" w:rsidR="00BB2859" w:rsidRDefault="00BB2859" w:rsidP="003C6BE6">
      <w:pPr>
        <w:jc w:val="both"/>
        <w:rPr>
          <w:b/>
          <w:lang w:val="en-GB"/>
        </w:rPr>
      </w:pPr>
    </w:p>
    <w:p w14:paraId="7C382D28" w14:textId="59E3B413" w:rsidR="003C6BE6" w:rsidRPr="003C6BE6" w:rsidRDefault="003C6BE6" w:rsidP="003C6BE6">
      <w:pPr>
        <w:jc w:val="both"/>
        <w:rPr>
          <w:b/>
          <w:lang w:val="en-GB"/>
        </w:rPr>
      </w:pPr>
      <w:r w:rsidRPr="003C6BE6">
        <w:rPr>
          <w:b/>
          <w:lang w:val="en-GB"/>
        </w:rPr>
        <w:t>Sample Output:</w:t>
      </w:r>
    </w:p>
    <w:p w14:paraId="048D2C14" w14:textId="2A8B95BA" w:rsidR="002A6ECF" w:rsidRDefault="003C6BE6" w:rsidP="001C48DF">
      <w:pPr>
        <w:jc w:val="both"/>
        <w:rPr>
          <w:bCs/>
          <w:lang w:val="en-GB"/>
        </w:rPr>
      </w:pPr>
      <w:r>
        <w:rPr>
          <w:bCs/>
          <w:lang w:val="en-GB"/>
        </w:rPr>
        <w:t>Enter a number: 2</w:t>
      </w:r>
    </w:p>
    <w:p w14:paraId="47FBDB89" w14:textId="14DC845F" w:rsidR="003C6BE6" w:rsidRDefault="003C6BE6" w:rsidP="001C48DF">
      <w:pPr>
        <w:jc w:val="both"/>
        <w:rPr>
          <w:bCs/>
          <w:lang w:val="en-GB"/>
        </w:rPr>
      </w:pPr>
      <w:r>
        <w:rPr>
          <w:bCs/>
          <w:lang w:val="en-GB"/>
        </w:rPr>
        <w:t>Enter exponent: 3</w:t>
      </w:r>
    </w:p>
    <w:p w14:paraId="6ACEE93B" w14:textId="18CE5203" w:rsidR="003C6BE6" w:rsidRDefault="003C6BE6" w:rsidP="001C48DF">
      <w:pPr>
        <w:jc w:val="both"/>
        <w:rPr>
          <w:bCs/>
          <w:lang w:val="en-GB"/>
        </w:rPr>
      </w:pPr>
      <w:r>
        <w:rPr>
          <w:bCs/>
          <w:lang w:val="en-GB"/>
        </w:rPr>
        <w:t>2^3 = 8</w:t>
      </w:r>
    </w:p>
    <w:p w14:paraId="2CE69255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>#include&lt;</w:t>
      </w:r>
      <w:proofErr w:type="spellStart"/>
      <w:r w:rsidRPr="006103E0">
        <w:rPr>
          <w:bCs/>
          <w:lang w:val="en-GB"/>
        </w:rPr>
        <w:t>iostream</w:t>
      </w:r>
      <w:proofErr w:type="spellEnd"/>
      <w:r w:rsidRPr="006103E0">
        <w:rPr>
          <w:bCs/>
          <w:lang w:val="en-GB"/>
        </w:rPr>
        <w:t>&gt;</w:t>
      </w:r>
    </w:p>
    <w:p w14:paraId="24888286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>#include&lt;string&gt;</w:t>
      </w:r>
    </w:p>
    <w:p w14:paraId="240418A3" w14:textId="77777777" w:rsidR="006103E0" w:rsidRPr="006103E0" w:rsidRDefault="006103E0" w:rsidP="006103E0">
      <w:pPr>
        <w:jc w:val="both"/>
        <w:rPr>
          <w:bCs/>
          <w:lang w:val="en-GB"/>
        </w:rPr>
      </w:pPr>
      <w:proofErr w:type="gramStart"/>
      <w:r w:rsidRPr="006103E0">
        <w:rPr>
          <w:bCs/>
          <w:lang w:val="en-GB"/>
        </w:rPr>
        <w:t>using</w:t>
      </w:r>
      <w:proofErr w:type="gramEnd"/>
      <w:r w:rsidRPr="006103E0">
        <w:rPr>
          <w:bCs/>
          <w:lang w:val="en-GB"/>
        </w:rPr>
        <w:t xml:space="preserve"> namespace </w:t>
      </w:r>
      <w:proofErr w:type="spellStart"/>
      <w:r w:rsidRPr="006103E0">
        <w:rPr>
          <w:bCs/>
          <w:lang w:val="en-GB"/>
        </w:rPr>
        <w:t>std</w:t>
      </w:r>
      <w:proofErr w:type="spellEnd"/>
      <w:r w:rsidRPr="006103E0">
        <w:rPr>
          <w:bCs/>
          <w:lang w:val="en-GB"/>
        </w:rPr>
        <w:t>;</w:t>
      </w:r>
    </w:p>
    <w:p w14:paraId="4C31E368" w14:textId="77777777" w:rsidR="006103E0" w:rsidRPr="006103E0" w:rsidRDefault="006103E0" w:rsidP="006103E0">
      <w:pPr>
        <w:jc w:val="both"/>
        <w:rPr>
          <w:bCs/>
          <w:lang w:val="en-GB"/>
        </w:rPr>
      </w:pPr>
      <w:proofErr w:type="spellStart"/>
      <w:proofErr w:type="gramStart"/>
      <w:r w:rsidRPr="006103E0">
        <w:rPr>
          <w:bCs/>
          <w:lang w:val="en-GB"/>
        </w:rPr>
        <w:t>int</w:t>
      </w:r>
      <w:proofErr w:type="spellEnd"/>
      <w:proofErr w:type="gramEnd"/>
      <w:r w:rsidRPr="006103E0">
        <w:rPr>
          <w:bCs/>
          <w:lang w:val="en-GB"/>
        </w:rPr>
        <w:t xml:space="preserve"> b=0;</w:t>
      </w:r>
    </w:p>
    <w:p w14:paraId="30EDDD7B" w14:textId="77777777" w:rsidR="006103E0" w:rsidRPr="006103E0" w:rsidRDefault="006103E0" w:rsidP="006103E0">
      <w:pPr>
        <w:jc w:val="both"/>
        <w:rPr>
          <w:bCs/>
          <w:lang w:val="en-GB"/>
        </w:rPr>
      </w:pPr>
      <w:proofErr w:type="spellStart"/>
      <w:proofErr w:type="gramStart"/>
      <w:r w:rsidRPr="006103E0">
        <w:rPr>
          <w:bCs/>
          <w:lang w:val="en-GB"/>
        </w:rPr>
        <w:t>int</w:t>
      </w:r>
      <w:proofErr w:type="spellEnd"/>
      <w:r w:rsidRPr="006103E0">
        <w:rPr>
          <w:bCs/>
          <w:lang w:val="en-GB"/>
        </w:rPr>
        <w:t xml:space="preserve">  </w:t>
      </w:r>
      <w:proofErr w:type="spellStart"/>
      <w:r w:rsidRPr="006103E0">
        <w:rPr>
          <w:bCs/>
          <w:lang w:val="en-GB"/>
        </w:rPr>
        <w:t>calculatePower</w:t>
      </w:r>
      <w:proofErr w:type="spellEnd"/>
      <w:proofErr w:type="gramEnd"/>
      <w:r w:rsidRPr="006103E0">
        <w:rPr>
          <w:bCs/>
          <w:lang w:val="en-GB"/>
        </w:rPr>
        <w:t>(</w:t>
      </w:r>
      <w:proofErr w:type="spellStart"/>
      <w:r w:rsidRPr="006103E0">
        <w:rPr>
          <w:bCs/>
          <w:lang w:val="en-GB"/>
        </w:rPr>
        <w:t>int</w:t>
      </w:r>
      <w:proofErr w:type="spellEnd"/>
      <w:r w:rsidRPr="006103E0">
        <w:rPr>
          <w:bCs/>
          <w:lang w:val="en-GB"/>
        </w:rPr>
        <w:t xml:space="preserve"> </w:t>
      </w:r>
      <w:proofErr w:type="spellStart"/>
      <w:r w:rsidRPr="006103E0">
        <w:rPr>
          <w:bCs/>
          <w:lang w:val="en-GB"/>
        </w:rPr>
        <w:t>val,int</w:t>
      </w:r>
      <w:proofErr w:type="spellEnd"/>
      <w:r w:rsidRPr="006103E0">
        <w:rPr>
          <w:bCs/>
          <w:lang w:val="en-GB"/>
        </w:rPr>
        <w:t xml:space="preserve"> p)   </w:t>
      </w:r>
    </w:p>
    <w:p w14:paraId="30568336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>{</w:t>
      </w:r>
    </w:p>
    <w:p w14:paraId="01F48C0F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   </w:t>
      </w:r>
    </w:p>
    <w:p w14:paraId="1DADBBF8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   </w:t>
      </w:r>
      <w:proofErr w:type="gramStart"/>
      <w:r w:rsidRPr="006103E0">
        <w:rPr>
          <w:bCs/>
          <w:lang w:val="en-GB"/>
        </w:rPr>
        <w:t>if</w:t>
      </w:r>
      <w:proofErr w:type="gramEnd"/>
      <w:r w:rsidRPr="006103E0">
        <w:rPr>
          <w:bCs/>
          <w:lang w:val="en-GB"/>
        </w:rPr>
        <w:t xml:space="preserve"> (p != 0)</w:t>
      </w:r>
    </w:p>
    <w:p w14:paraId="2D10EC7E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       </w:t>
      </w:r>
      <w:proofErr w:type="gramStart"/>
      <w:r w:rsidRPr="006103E0">
        <w:rPr>
          <w:bCs/>
          <w:lang w:val="en-GB"/>
        </w:rPr>
        <w:t>return</w:t>
      </w:r>
      <w:proofErr w:type="gramEnd"/>
      <w:r w:rsidRPr="006103E0">
        <w:rPr>
          <w:bCs/>
          <w:lang w:val="en-GB"/>
        </w:rPr>
        <w:t xml:space="preserve"> </w:t>
      </w:r>
      <w:proofErr w:type="spellStart"/>
      <w:r w:rsidRPr="006103E0">
        <w:rPr>
          <w:bCs/>
          <w:lang w:val="en-GB"/>
        </w:rPr>
        <w:t>val</w:t>
      </w:r>
      <w:proofErr w:type="spellEnd"/>
      <w:r w:rsidRPr="006103E0">
        <w:rPr>
          <w:bCs/>
          <w:lang w:val="en-GB"/>
        </w:rPr>
        <w:t xml:space="preserve"> * </w:t>
      </w:r>
      <w:proofErr w:type="spellStart"/>
      <w:r w:rsidRPr="006103E0">
        <w:rPr>
          <w:bCs/>
          <w:lang w:val="en-GB"/>
        </w:rPr>
        <w:t>calculatePower</w:t>
      </w:r>
      <w:proofErr w:type="spellEnd"/>
      <w:r w:rsidRPr="006103E0">
        <w:rPr>
          <w:bCs/>
          <w:lang w:val="en-GB"/>
        </w:rPr>
        <w:t>(</w:t>
      </w:r>
      <w:proofErr w:type="spellStart"/>
      <w:r w:rsidRPr="006103E0">
        <w:rPr>
          <w:bCs/>
          <w:lang w:val="en-GB"/>
        </w:rPr>
        <w:t>val</w:t>
      </w:r>
      <w:proofErr w:type="spellEnd"/>
      <w:r w:rsidRPr="006103E0">
        <w:rPr>
          <w:bCs/>
          <w:lang w:val="en-GB"/>
        </w:rPr>
        <w:t>, p-1);</w:t>
      </w:r>
    </w:p>
    <w:p w14:paraId="7D4D6E9E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   </w:t>
      </w:r>
      <w:proofErr w:type="gramStart"/>
      <w:r w:rsidRPr="006103E0">
        <w:rPr>
          <w:bCs/>
          <w:lang w:val="en-GB"/>
        </w:rPr>
        <w:t>else</w:t>
      </w:r>
      <w:proofErr w:type="gramEnd"/>
    </w:p>
    <w:p w14:paraId="1E99A33A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       </w:t>
      </w:r>
      <w:proofErr w:type="gramStart"/>
      <w:r w:rsidRPr="006103E0">
        <w:rPr>
          <w:bCs/>
          <w:lang w:val="en-GB"/>
        </w:rPr>
        <w:t>return</w:t>
      </w:r>
      <w:proofErr w:type="gramEnd"/>
      <w:r w:rsidRPr="006103E0">
        <w:rPr>
          <w:bCs/>
          <w:lang w:val="en-GB"/>
        </w:rPr>
        <w:t xml:space="preserve"> 1;</w:t>
      </w:r>
    </w:p>
    <w:p w14:paraId="0717BD6B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   </w:t>
      </w:r>
    </w:p>
    <w:p w14:paraId="34CA6114" w14:textId="77777777" w:rsidR="006103E0" w:rsidRPr="006103E0" w:rsidRDefault="006103E0" w:rsidP="006103E0">
      <w:pPr>
        <w:jc w:val="both"/>
        <w:rPr>
          <w:bCs/>
          <w:lang w:val="en-GB"/>
        </w:rPr>
      </w:pPr>
    </w:p>
    <w:p w14:paraId="52FB0060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>}</w:t>
      </w:r>
    </w:p>
    <w:p w14:paraId="024A40FD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</w:t>
      </w:r>
    </w:p>
    <w:p w14:paraId="75ABE2C7" w14:textId="77777777" w:rsidR="006103E0" w:rsidRPr="006103E0" w:rsidRDefault="006103E0" w:rsidP="006103E0">
      <w:pPr>
        <w:jc w:val="both"/>
        <w:rPr>
          <w:bCs/>
          <w:lang w:val="en-GB"/>
        </w:rPr>
      </w:pPr>
    </w:p>
    <w:p w14:paraId="5E27E753" w14:textId="77777777" w:rsidR="006103E0" w:rsidRPr="006103E0" w:rsidRDefault="006103E0" w:rsidP="006103E0">
      <w:pPr>
        <w:jc w:val="both"/>
        <w:rPr>
          <w:bCs/>
          <w:lang w:val="en-GB"/>
        </w:rPr>
      </w:pPr>
      <w:proofErr w:type="spellStart"/>
      <w:proofErr w:type="gramStart"/>
      <w:r w:rsidRPr="006103E0">
        <w:rPr>
          <w:bCs/>
          <w:lang w:val="en-GB"/>
        </w:rPr>
        <w:t>int</w:t>
      </w:r>
      <w:proofErr w:type="spellEnd"/>
      <w:proofErr w:type="gramEnd"/>
      <w:r w:rsidRPr="006103E0">
        <w:rPr>
          <w:bCs/>
          <w:lang w:val="en-GB"/>
        </w:rPr>
        <w:t xml:space="preserve"> main()</w:t>
      </w:r>
    </w:p>
    <w:p w14:paraId="3BE255CF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>{</w:t>
      </w:r>
    </w:p>
    <w:p w14:paraId="7502CD4C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   </w:t>
      </w:r>
      <w:proofErr w:type="spellStart"/>
      <w:proofErr w:type="gramStart"/>
      <w:r w:rsidRPr="006103E0">
        <w:rPr>
          <w:bCs/>
          <w:lang w:val="en-GB"/>
        </w:rPr>
        <w:t>int</w:t>
      </w:r>
      <w:proofErr w:type="spellEnd"/>
      <w:proofErr w:type="gramEnd"/>
      <w:r w:rsidRPr="006103E0">
        <w:rPr>
          <w:bCs/>
          <w:lang w:val="en-GB"/>
        </w:rPr>
        <w:t xml:space="preserve"> a=1,val,p;</w:t>
      </w:r>
    </w:p>
    <w:p w14:paraId="078ADA6B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   </w:t>
      </w:r>
    </w:p>
    <w:p w14:paraId="74E9ED72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  </w:t>
      </w:r>
      <w:proofErr w:type="spellStart"/>
      <w:proofErr w:type="gramStart"/>
      <w:r w:rsidRPr="006103E0">
        <w:rPr>
          <w:bCs/>
          <w:lang w:val="en-GB"/>
        </w:rPr>
        <w:t>cout</w:t>
      </w:r>
      <w:proofErr w:type="spellEnd"/>
      <w:proofErr w:type="gramEnd"/>
      <w:r w:rsidRPr="006103E0">
        <w:rPr>
          <w:bCs/>
          <w:lang w:val="en-GB"/>
        </w:rPr>
        <w:t xml:space="preserve"> &lt;&lt;"enter your number :";</w:t>
      </w:r>
      <w:proofErr w:type="spellStart"/>
      <w:r w:rsidRPr="006103E0">
        <w:rPr>
          <w:bCs/>
          <w:lang w:val="en-GB"/>
        </w:rPr>
        <w:t>cin</w:t>
      </w:r>
      <w:proofErr w:type="spellEnd"/>
      <w:r w:rsidRPr="006103E0">
        <w:rPr>
          <w:bCs/>
          <w:lang w:val="en-GB"/>
        </w:rPr>
        <w:t xml:space="preserve">&gt;&gt; </w:t>
      </w:r>
      <w:proofErr w:type="spellStart"/>
      <w:r w:rsidRPr="006103E0">
        <w:rPr>
          <w:bCs/>
          <w:lang w:val="en-GB"/>
        </w:rPr>
        <w:t>val</w:t>
      </w:r>
      <w:proofErr w:type="spellEnd"/>
      <w:r w:rsidRPr="006103E0">
        <w:rPr>
          <w:bCs/>
          <w:lang w:val="en-GB"/>
        </w:rPr>
        <w:t>;</w:t>
      </w:r>
    </w:p>
    <w:p w14:paraId="4D471F8E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  </w:t>
      </w:r>
      <w:proofErr w:type="spellStart"/>
      <w:proofErr w:type="gramStart"/>
      <w:r w:rsidRPr="006103E0">
        <w:rPr>
          <w:bCs/>
          <w:lang w:val="en-GB"/>
        </w:rPr>
        <w:t>cout</w:t>
      </w:r>
      <w:proofErr w:type="spellEnd"/>
      <w:proofErr w:type="gramEnd"/>
      <w:r w:rsidRPr="006103E0">
        <w:rPr>
          <w:bCs/>
          <w:lang w:val="en-GB"/>
        </w:rPr>
        <w:t xml:space="preserve"> &lt;&lt; "enter  power :";</w:t>
      </w:r>
      <w:proofErr w:type="spellStart"/>
      <w:r w:rsidRPr="006103E0">
        <w:rPr>
          <w:bCs/>
          <w:lang w:val="en-GB"/>
        </w:rPr>
        <w:t>cin</w:t>
      </w:r>
      <w:proofErr w:type="spellEnd"/>
      <w:r w:rsidRPr="006103E0">
        <w:rPr>
          <w:bCs/>
          <w:lang w:val="en-GB"/>
        </w:rPr>
        <w:t>&gt;&gt; p;</w:t>
      </w:r>
    </w:p>
    <w:p w14:paraId="3C926F37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  </w:t>
      </w:r>
    </w:p>
    <w:p w14:paraId="58C168A5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  </w:t>
      </w:r>
      <w:proofErr w:type="spellStart"/>
      <w:proofErr w:type="gramStart"/>
      <w:r w:rsidRPr="006103E0">
        <w:rPr>
          <w:bCs/>
          <w:lang w:val="en-GB"/>
        </w:rPr>
        <w:t>cout</w:t>
      </w:r>
      <w:proofErr w:type="spellEnd"/>
      <w:proofErr w:type="gramEnd"/>
      <w:r w:rsidRPr="006103E0">
        <w:rPr>
          <w:bCs/>
          <w:lang w:val="en-GB"/>
        </w:rPr>
        <w:t xml:space="preserve"> &lt;&lt; "your result is " &lt;&lt; </w:t>
      </w:r>
      <w:proofErr w:type="spellStart"/>
      <w:r w:rsidRPr="006103E0">
        <w:rPr>
          <w:bCs/>
          <w:lang w:val="en-GB"/>
        </w:rPr>
        <w:t>calculatePower</w:t>
      </w:r>
      <w:proofErr w:type="spellEnd"/>
      <w:r w:rsidRPr="006103E0">
        <w:rPr>
          <w:bCs/>
          <w:lang w:val="en-GB"/>
        </w:rPr>
        <w:t>(</w:t>
      </w:r>
      <w:proofErr w:type="spellStart"/>
      <w:r w:rsidRPr="006103E0">
        <w:rPr>
          <w:bCs/>
          <w:lang w:val="en-GB"/>
        </w:rPr>
        <w:t>val,p</w:t>
      </w:r>
      <w:proofErr w:type="spellEnd"/>
      <w:r w:rsidRPr="006103E0">
        <w:rPr>
          <w:bCs/>
          <w:lang w:val="en-GB"/>
        </w:rPr>
        <w:t xml:space="preserve">)&lt;&lt; </w:t>
      </w:r>
      <w:proofErr w:type="spellStart"/>
      <w:r w:rsidRPr="006103E0">
        <w:rPr>
          <w:bCs/>
          <w:lang w:val="en-GB"/>
        </w:rPr>
        <w:t>endl</w:t>
      </w:r>
      <w:proofErr w:type="spellEnd"/>
      <w:r w:rsidRPr="006103E0">
        <w:rPr>
          <w:bCs/>
          <w:lang w:val="en-GB"/>
        </w:rPr>
        <w:t>;</w:t>
      </w:r>
    </w:p>
    <w:p w14:paraId="0ED86FB7" w14:textId="77777777" w:rsidR="006103E0" w:rsidRPr="006103E0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 xml:space="preserve">    </w:t>
      </w:r>
      <w:proofErr w:type="gramStart"/>
      <w:r w:rsidRPr="006103E0">
        <w:rPr>
          <w:bCs/>
          <w:lang w:val="en-GB"/>
        </w:rPr>
        <w:t>return</w:t>
      </w:r>
      <w:proofErr w:type="gramEnd"/>
      <w:r w:rsidRPr="006103E0">
        <w:rPr>
          <w:bCs/>
          <w:lang w:val="en-GB"/>
        </w:rPr>
        <w:t xml:space="preserve"> 0;</w:t>
      </w:r>
    </w:p>
    <w:p w14:paraId="3E2D0758" w14:textId="204276EE" w:rsidR="00BB2859" w:rsidRDefault="006103E0" w:rsidP="006103E0">
      <w:pPr>
        <w:jc w:val="both"/>
        <w:rPr>
          <w:bCs/>
          <w:lang w:val="en-GB"/>
        </w:rPr>
      </w:pPr>
      <w:r w:rsidRPr="006103E0">
        <w:rPr>
          <w:bCs/>
          <w:lang w:val="en-GB"/>
        </w:rPr>
        <w:t>}</w:t>
      </w:r>
    </w:p>
    <w:p w14:paraId="30D94BD3" w14:textId="049A4381" w:rsidR="006103E0" w:rsidRPr="003C6BE6" w:rsidRDefault="006103E0" w:rsidP="006103E0">
      <w:pPr>
        <w:jc w:val="both"/>
        <w:rPr>
          <w:bCs/>
          <w:lang w:val="en-GB"/>
        </w:rPr>
      </w:pPr>
      <w:r>
        <w:rPr>
          <w:noProof/>
        </w:rPr>
        <w:drawing>
          <wp:inline distT="0" distB="0" distL="0" distR="0" wp14:anchorId="2D1C6DBA" wp14:editId="36AA4573">
            <wp:extent cx="4181475" cy="19526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27631" w14:textId="1DDEB9DE" w:rsidR="001C48DF" w:rsidRDefault="001C48DF" w:rsidP="001C48DF">
      <w:pPr>
        <w:jc w:val="both"/>
        <w:rPr>
          <w:b/>
        </w:rPr>
      </w:pPr>
      <w:r>
        <w:rPr>
          <w:b/>
        </w:rPr>
        <w:t>Task 4</w:t>
      </w:r>
    </w:p>
    <w:p w14:paraId="1D2B6DDC" w14:textId="2EEFA951" w:rsidR="00564B93" w:rsidRDefault="00BB2859" w:rsidP="00564B93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program that takes your complete name as an input. </w:t>
      </w:r>
      <w:r w:rsidR="00757CA1">
        <w:rPr>
          <w:bCs/>
          <w:lang w:val="en-GB"/>
        </w:rPr>
        <w:t xml:space="preserve">The program should </w:t>
      </w:r>
      <w:r w:rsidR="00564B93">
        <w:rPr>
          <w:bCs/>
          <w:lang w:val="en-GB"/>
        </w:rPr>
        <w:t xml:space="preserve">sort </w:t>
      </w:r>
      <w:r w:rsidR="00757CA1">
        <w:rPr>
          <w:bCs/>
          <w:lang w:val="en-GB"/>
        </w:rPr>
        <w:t xml:space="preserve">characters in your name in descending order using </w:t>
      </w:r>
      <w:r w:rsidR="00757CA1" w:rsidRPr="00757CA1">
        <w:rPr>
          <w:b/>
          <w:lang w:val="en-GB"/>
        </w:rPr>
        <w:t>Merge Sort Algorithm</w:t>
      </w:r>
      <w:r w:rsidR="00757CA1">
        <w:rPr>
          <w:bCs/>
          <w:lang w:val="en-GB"/>
        </w:rPr>
        <w:t>.</w:t>
      </w:r>
      <w:r w:rsidR="00FA6D46">
        <w:rPr>
          <w:b/>
          <w:lang w:val="en-GB"/>
        </w:rPr>
        <w:t xml:space="preserve"> </w:t>
      </w:r>
      <w:r w:rsidR="00564B93" w:rsidRPr="00564B93">
        <w:rPr>
          <w:b/>
          <w:lang w:val="en-GB"/>
        </w:rPr>
        <w:t>Hint:</w:t>
      </w:r>
      <w:r w:rsidR="00564B93">
        <w:rPr>
          <w:bCs/>
          <w:lang w:val="en-GB"/>
        </w:rPr>
        <w:t xml:space="preserve"> You can convert all alphabets of input string to either upper or lower case for easy computation. Also remove any white spaces.</w:t>
      </w:r>
    </w:p>
    <w:p w14:paraId="5CA24344" w14:textId="3B3F5F91" w:rsidR="008E731C" w:rsidRDefault="008E731C" w:rsidP="008E731C">
      <w:pPr>
        <w:jc w:val="both"/>
        <w:rPr>
          <w:b/>
          <w:lang w:val="en-GB"/>
        </w:rPr>
      </w:pPr>
    </w:p>
    <w:p w14:paraId="66207B4B" w14:textId="654C481D" w:rsidR="008E731C" w:rsidRDefault="00564B93" w:rsidP="008E731C">
      <w:pPr>
        <w:jc w:val="both"/>
        <w:rPr>
          <w:b/>
          <w:lang w:val="en-GB"/>
        </w:rPr>
      </w:pPr>
      <w:r>
        <w:rPr>
          <w:b/>
          <w:lang w:val="en-GB"/>
        </w:rPr>
        <w:t>Sample Output:</w:t>
      </w:r>
    </w:p>
    <w:p w14:paraId="3A777B45" w14:textId="27B24341" w:rsidR="00564B93" w:rsidRPr="00564B93" w:rsidRDefault="00564B93" w:rsidP="008E731C">
      <w:pPr>
        <w:jc w:val="both"/>
        <w:rPr>
          <w:bCs/>
          <w:lang w:val="en-GB"/>
        </w:rPr>
      </w:pPr>
      <w:r w:rsidRPr="00564B93">
        <w:rPr>
          <w:bCs/>
          <w:lang w:val="en-GB"/>
        </w:rPr>
        <w:t xml:space="preserve">Enter a string: Fatima </w:t>
      </w:r>
      <w:proofErr w:type="spellStart"/>
      <w:r w:rsidRPr="00564B93">
        <w:rPr>
          <w:bCs/>
          <w:lang w:val="en-GB"/>
        </w:rPr>
        <w:t>Zulfiqar</w:t>
      </w:r>
      <w:proofErr w:type="spellEnd"/>
    </w:p>
    <w:p w14:paraId="7410EBDA" w14:textId="29B268A2" w:rsidR="008E731C" w:rsidRPr="00564B93" w:rsidRDefault="00564B93" w:rsidP="00CE30CA">
      <w:pPr>
        <w:jc w:val="both"/>
        <w:rPr>
          <w:bCs/>
          <w:lang w:val="en-GB"/>
        </w:rPr>
      </w:pPr>
      <w:r w:rsidRPr="00564B93">
        <w:rPr>
          <w:bCs/>
          <w:lang w:val="en-GB"/>
        </w:rPr>
        <w:t xml:space="preserve">After Sorting: </w:t>
      </w:r>
      <w:r>
        <w:rPr>
          <w:bCs/>
          <w:lang w:val="en-GB"/>
        </w:rPr>
        <w:t>z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u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t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r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q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m</w:t>
      </w:r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l</w:t>
      </w:r>
      <w:r w:rsidR="00B70B72"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i</w:t>
      </w:r>
      <w:proofErr w:type="spellEnd"/>
      <w:r w:rsidR="00B70B72"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i</w:t>
      </w:r>
      <w:proofErr w:type="spellEnd"/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f</w:t>
      </w:r>
      <w:r w:rsidR="00B70B72"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f</w:t>
      </w:r>
      <w:proofErr w:type="spellEnd"/>
      <w:r w:rsidR="00B70B72">
        <w:rPr>
          <w:bCs/>
          <w:lang w:val="en-GB"/>
        </w:rPr>
        <w:t xml:space="preserve"> </w:t>
      </w:r>
      <w:r>
        <w:rPr>
          <w:bCs/>
          <w:lang w:val="en-GB"/>
        </w:rPr>
        <w:t>a</w:t>
      </w:r>
      <w:r w:rsidR="00B70B72"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a</w:t>
      </w:r>
      <w:proofErr w:type="spellEnd"/>
      <w:r w:rsidR="00B70B72"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a</w:t>
      </w:r>
      <w:proofErr w:type="spellEnd"/>
      <w:r w:rsidR="00B70B72">
        <w:rPr>
          <w:bCs/>
          <w:lang w:val="en-GB"/>
        </w:rPr>
        <w:t xml:space="preserve"> </w:t>
      </w:r>
    </w:p>
    <w:p w14:paraId="57F41CC2" w14:textId="77777777" w:rsidR="00564B93" w:rsidRDefault="00564B93" w:rsidP="00CE30CA">
      <w:pPr>
        <w:jc w:val="both"/>
        <w:rPr>
          <w:b/>
          <w:lang w:val="en-GB"/>
        </w:rPr>
      </w:pPr>
    </w:p>
    <w:p w14:paraId="34BDDA4A" w14:textId="053FF082" w:rsidR="00366F77" w:rsidRDefault="00CE30CA" w:rsidP="001A26DE">
      <w:pPr>
        <w:jc w:val="both"/>
        <w:rPr>
          <w:bCs/>
          <w:lang w:val="en-GB"/>
        </w:rPr>
      </w:pPr>
      <w:r w:rsidRPr="00285524">
        <w:rPr>
          <w:b/>
          <w:lang w:val="en-GB"/>
        </w:rPr>
        <w:lastRenderedPageBreak/>
        <w:t>Note</w:t>
      </w:r>
      <w:r>
        <w:rPr>
          <w:b/>
          <w:lang w:val="en-GB"/>
        </w:rPr>
        <w:t>:</w:t>
      </w:r>
      <w:r>
        <w:rPr>
          <w:bCs/>
          <w:lang w:val="en-GB"/>
        </w:rPr>
        <w:t xml:space="preserve"> The program should contain main-menu in such a way that </w:t>
      </w:r>
      <w:r w:rsidR="008E731C">
        <w:rPr>
          <w:bCs/>
          <w:lang w:val="en-GB"/>
        </w:rPr>
        <w:t>all tasks are incorporated in a single program. The</w:t>
      </w:r>
      <w:r>
        <w:rPr>
          <w:bCs/>
          <w:lang w:val="en-GB"/>
        </w:rPr>
        <w:t xml:space="preserve"> user can select either of the options until desires. </w:t>
      </w:r>
      <w:r w:rsidR="001A26DE">
        <w:rPr>
          <w:bCs/>
          <w:lang w:val="en-GB"/>
        </w:rPr>
        <w:t>You can hard code input of Task 4 only.</w:t>
      </w:r>
    </w:p>
    <w:p w14:paraId="7053F29E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>#include &lt;iostream&gt;</w:t>
      </w:r>
    </w:p>
    <w:p w14:paraId="5F8F79ED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>using namespace std;</w:t>
      </w:r>
    </w:p>
    <w:p w14:paraId="1E4573E8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>void merge(string *,int, int , int );</w:t>
      </w:r>
    </w:p>
    <w:p w14:paraId="697C59F4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</w:p>
    <w:p w14:paraId="6293DB34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>void merge_sort(string *arr, int low, int high)</w:t>
      </w:r>
    </w:p>
    <w:p w14:paraId="5D4D3381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>{</w:t>
      </w:r>
    </w:p>
    <w:p w14:paraId="75BDBEFE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int mid;</w:t>
      </w:r>
    </w:p>
    <w:p w14:paraId="0B54FC08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if (low &lt; high){</w:t>
      </w:r>
    </w:p>
    <w:p w14:paraId="565565CB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mid=(low+high)/2;</w:t>
      </w:r>
    </w:p>
    <w:p w14:paraId="252F0101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merge_sort(arr,low,mid);</w:t>
      </w:r>
    </w:p>
    <w:p w14:paraId="17463831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merge_sort(arr,mid+1,high);</w:t>
      </w:r>
    </w:p>
    <w:p w14:paraId="7BE66572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merge(arr,low,high,mid);</w:t>
      </w:r>
    </w:p>
    <w:p w14:paraId="50CEC8B7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}</w:t>
      </w:r>
    </w:p>
    <w:p w14:paraId="27F6E987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>}</w:t>
      </w:r>
    </w:p>
    <w:p w14:paraId="466999BD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</w:p>
    <w:p w14:paraId="5C3BBC41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>void merge(string *arr, int low, int high, int mid)</w:t>
      </w:r>
    </w:p>
    <w:p w14:paraId="7AB1E639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>{</w:t>
      </w:r>
    </w:p>
    <w:p w14:paraId="15DA0608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int i, j, k;</w:t>
      </w:r>
    </w:p>
    <w:p w14:paraId="682614FB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string c[50];</w:t>
      </w:r>
    </w:p>
    <w:p w14:paraId="17FFC43E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i = low;</w:t>
      </w:r>
    </w:p>
    <w:p w14:paraId="4A1836F2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lastRenderedPageBreak/>
        <w:t xml:space="preserve">    k = low;</w:t>
      </w:r>
    </w:p>
    <w:p w14:paraId="1E00B324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j = mid + 1;</w:t>
      </w:r>
    </w:p>
    <w:p w14:paraId="1BE51BA9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while (i &lt;= mid &amp;&amp; j &lt;= high) {</w:t>
      </w:r>
    </w:p>
    <w:p w14:paraId="3F62E2FC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if (arr[i] &lt; arr[j]) {</w:t>
      </w:r>
    </w:p>
    <w:p w14:paraId="4FAAA70D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    c[k] = arr[i];</w:t>
      </w:r>
    </w:p>
    <w:p w14:paraId="60D77ED4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    k++;</w:t>
      </w:r>
    </w:p>
    <w:p w14:paraId="46297471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    i++;</w:t>
      </w:r>
    </w:p>
    <w:p w14:paraId="3F64DC55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}</w:t>
      </w:r>
    </w:p>
    <w:p w14:paraId="1B657515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else  {</w:t>
      </w:r>
    </w:p>
    <w:p w14:paraId="1E49760E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    c[k] = arr[j];</w:t>
      </w:r>
    </w:p>
    <w:p w14:paraId="0342BF3F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    k++;</w:t>
      </w:r>
    </w:p>
    <w:p w14:paraId="32AF844B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    j++;</w:t>
      </w:r>
    </w:p>
    <w:p w14:paraId="1272F1C4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}</w:t>
      </w:r>
    </w:p>
    <w:p w14:paraId="5EB19F61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}</w:t>
      </w:r>
    </w:p>
    <w:p w14:paraId="5F3C2866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while (i &lt;= mid) {</w:t>
      </w:r>
    </w:p>
    <w:p w14:paraId="21E6BAEE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c[k] = arr[i];</w:t>
      </w:r>
    </w:p>
    <w:p w14:paraId="2B9E0930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k++;</w:t>
      </w:r>
    </w:p>
    <w:p w14:paraId="68D35046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i++;</w:t>
      </w:r>
    </w:p>
    <w:p w14:paraId="0DBB8578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}</w:t>
      </w:r>
    </w:p>
    <w:p w14:paraId="6DFBFF9E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while (j &lt;= high) {</w:t>
      </w:r>
    </w:p>
    <w:p w14:paraId="778A44FC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c[k] = arr[j];</w:t>
      </w:r>
    </w:p>
    <w:p w14:paraId="0E8569AA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lastRenderedPageBreak/>
        <w:t xml:space="preserve">        k++;</w:t>
      </w:r>
    </w:p>
    <w:p w14:paraId="2F336AD0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j++;</w:t>
      </w:r>
    </w:p>
    <w:p w14:paraId="62956F0C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}</w:t>
      </w:r>
    </w:p>
    <w:p w14:paraId="19D21620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for (i = low; i &lt; k; i++)  {</w:t>
      </w:r>
    </w:p>
    <w:p w14:paraId="2BA77948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arr[i] = c[i];</w:t>
      </w:r>
    </w:p>
    <w:p w14:paraId="52E486B6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}</w:t>
      </w:r>
    </w:p>
    <w:p w14:paraId="2410DFDE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>}</w:t>
      </w:r>
    </w:p>
    <w:p w14:paraId="366902C5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</w:p>
    <w:p w14:paraId="759BFF1A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</w:p>
    <w:p w14:paraId="7C9689D8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>int main()</w:t>
      </w:r>
    </w:p>
    <w:p w14:paraId="363317FC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>{</w:t>
      </w:r>
    </w:p>
    <w:p w14:paraId="612BE367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int num;</w:t>
      </w:r>
    </w:p>
    <w:p w14:paraId="6BBFE3D8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string *myarray=new string[num];</w:t>
      </w:r>
    </w:p>
    <w:p w14:paraId="3B94D838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cout&lt;&lt;"Enter number of elements to be sorted:";</w:t>
      </w:r>
    </w:p>
    <w:p w14:paraId="5837B4D5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cin&gt;&gt;num;</w:t>
      </w:r>
    </w:p>
    <w:p w14:paraId="6C213D12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cout&lt;&lt;"Enter "&lt;&lt;num&lt;&lt;" elements to be sorted:";</w:t>
      </w:r>
    </w:p>
    <w:p w14:paraId="5230D8BE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//for (int i = 0; i &lt; num; i++) </w:t>
      </w:r>
    </w:p>
    <w:p w14:paraId="36F7DEF2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//{ </w:t>
      </w:r>
    </w:p>
    <w:p w14:paraId="5E30AF4C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// cin&gt;&gt;myarray[i];</w:t>
      </w:r>
    </w:p>
    <w:p w14:paraId="0CC1D818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//}</w:t>
      </w:r>
    </w:p>
    <w:p w14:paraId="038BD043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myarray[5]={"a","f","f","a","n"};</w:t>
      </w:r>
    </w:p>
    <w:p w14:paraId="25C14F04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lastRenderedPageBreak/>
        <w:t xml:space="preserve">    merge_sort(myarray, 0, num-1);</w:t>
      </w:r>
    </w:p>
    <w:p w14:paraId="04011A88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cout&lt;&lt;"Sorted array\n";</w:t>
      </w:r>
    </w:p>
    <w:p w14:paraId="39639139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for (int i = 0; i &lt; num; i++)</w:t>
      </w:r>
    </w:p>
    <w:p w14:paraId="3BC70BED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{</w:t>
      </w:r>
    </w:p>
    <w:p w14:paraId="5E21633B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    cout&lt;&lt;myarray[i]&lt;&lt;"\t";</w:t>
      </w:r>
    </w:p>
    <w:p w14:paraId="41E8A9FF" w14:textId="77777777" w:rsidR="00F22B36" w:rsidRPr="00F22B36" w:rsidRDefault="00F22B36" w:rsidP="00F22B36">
      <w:pPr>
        <w:spacing w:before="240" w:line="360" w:lineRule="auto"/>
        <w:jc w:val="both"/>
        <w:rPr>
          <w:noProof/>
          <w:sz w:val="28"/>
          <w:szCs w:val="28"/>
          <w:lang w:val="fr-FR"/>
        </w:rPr>
      </w:pPr>
      <w:r w:rsidRPr="00F22B36">
        <w:rPr>
          <w:noProof/>
          <w:sz w:val="28"/>
          <w:szCs w:val="28"/>
          <w:lang w:val="fr-FR"/>
        </w:rPr>
        <w:t xml:space="preserve">    }</w:t>
      </w:r>
    </w:p>
    <w:p w14:paraId="02D9596B" w14:textId="15CE7421" w:rsidR="002E6D3A" w:rsidRDefault="00F22B36" w:rsidP="00F22B36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F22B36">
        <w:rPr>
          <w:noProof/>
          <w:sz w:val="28"/>
          <w:szCs w:val="28"/>
          <w:lang w:val="fr-FR"/>
        </w:rPr>
        <w:t>}</w:t>
      </w:r>
      <w:bookmarkStart w:id="3" w:name="_GoBack"/>
      <w:bookmarkEnd w:id="3"/>
    </w:p>
    <w:p w14:paraId="1F8C848F" w14:textId="25B3EEB5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E19056B" w:rsidR="005C1063" w:rsidRPr="006469FB" w:rsidRDefault="00591AD4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7500BD69" w:rsidR="005C1063" w:rsidRPr="006469FB" w:rsidRDefault="00591AD4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3541050F" w14:textId="77777777" w:rsidTr="00E136A8">
        <w:trPr>
          <w:jc w:val="center"/>
        </w:trPr>
        <w:tc>
          <w:tcPr>
            <w:tcW w:w="981" w:type="dxa"/>
            <w:vAlign w:val="center"/>
          </w:tcPr>
          <w:p w14:paraId="1C700738" w14:textId="5365BC7A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</w:p>
        </w:tc>
        <w:tc>
          <w:tcPr>
            <w:tcW w:w="896" w:type="dxa"/>
          </w:tcPr>
          <w:p w14:paraId="10D1A705" w14:textId="5421F580" w:rsidR="00591AD4" w:rsidRDefault="002E6D3A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56011CB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3B797A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40979F2D" w14:textId="77777777" w:rsidTr="00E136A8">
        <w:trPr>
          <w:jc w:val="center"/>
        </w:trPr>
        <w:tc>
          <w:tcPr>
            <w:tcW w:w="981" w:type="dxa"/>
            <w:vAlign w:val="center"/>
          </w:tcPr>
          <w:p w14:paraId="1A6BD6CF" w14:textId="25B321B4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896" w:type="dxa"/>
          </w:tcPr>
          <w:p w14:paraId="361C8C2E" w14:textId="272BE90D" w:rsidR="00591AD4" w:rsidRDefault="002E6D3A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1361" w:type="dxa"/>
            <w:vAlign w:val="center"/>
          </w:tcPr>
          <w:p w14:paraId="003A976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2CF2A5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3163CA30" w:rsidR="00DB1493" w:rsidRPr="006469FB" w:rsidRDefault="005C1063" w:rsidP="005F50D6">
      <w:pPr>
        <w:jc w:val="both"/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  <w:r w:rsidR="005F50D6">
        <w:rPr>
          <w:b/>
          <w:noProof/>
          <w:lang w:val="fr-FR"/>
        </w:rPr>
        <w:t xml:space="preserve"> Also for each task, attach a screenshot of the output</w:t>
      </w:r>
      <w:r w:rsidR="00AE1069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10"/>
      <w:footerReference w:type="default" r:id="rId11"/>
      <w:headerReference w:type="first" r:id="rId12"/>
      <w:footerReference w:type="first" r:id="rId13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F20446" w14:textId="77777777" w:rsidR="007E255B" w:rsidRDefault="007E255B">
      <w:r>
        <w:separator/>
      </w:r>
    </w:p>
  </w:endnote>
  <w:endnote w:type="continuationSeparator" w:id="0">
    <w:p w14:paraId="435574AC" w14:textId="77777777" w:rsidR="007E255B" w:rsidRDefault="007E2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8AF784" w14:textId="06085260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F22B36">
      <w:rPr>
        <w:noProof/>
      </w:rPr>
      <w:t>6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F22B36">
      <w:rPr>
        <w:noProof/>
      </w:rPr>
      <w:t>7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064DCC" w14:textId="77777777" w:rsidR="007E255B" w:rsidRDefault="007E255B">
      <w:r>
        <w:separator/>
      </w:r>
    </w:p>
  </w:footnote>
  <w:footnote w:type="continuationSeparator" w:id="0">
    <w:p w14:paraId="35F7C0B1" w14:textId="77777777" w:rsidR="007E255B" w:rsidRDefault="007E25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mwrAUAa/ICTS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26DE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C48DF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6ECF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B7007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E6D3A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791C"/>
    <w:rsid w:val="00385047"/>
    <w:rsid w:val="00385494"/>
    <w:rsid w:val="00385B3E"/>
    <w:rsid w:val="003863F2"/>
    <w:rsid w:val="00386DE0"/>
    <w:rsid w:val="003902AE"/>
    <w:rsid w:val="00390B22"/>
    <w:rsid w:val="00391640"/>
    <w:rsid w:val="003A11C0"/>
    <w:rsid w:val="003A2DB1"/>
    <w:rsid w:val="003A37F2"/>
    <w:rsid w:val="003A397F"/>
    <w:rsid w:val="003A4514"/>
    <w:rsid w:val="003A495B"/>
    <w:rsid w:val="003A61B9"/>
    <w:rsid w:val="003B54FC"/>
    <w:rsid w:val="003B6338"/>
    <w:rsid w:val="003B6A73"/>
    <w:rsid w:val="003C130F"/>
    <w:rsid w:val="003C1E53"/>
    <w:rsid w:val="003C5322"/>
    <w:rsid w:val="003C6BE6"/>
    <w:rsid w:val="003D5190"/>
    <w:rsid w:val="003D64BC"/>
    <w:rsid w:val="003E1B1E"/>
    <w:rsid w:val="003E3787"/>
    <w:rsid w:val="003E4F66"/>
    <w:rsid w:val="003E6867"/>
    <w:rsid w:val="003F3D1C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3986"/>
    <w:rsid w:val="004F7C09"/>
    <w:rsid w:val="00500F81"/>
    <w:rsid w:val="0050700A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93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AD4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03E0"/>
    <w:rsid w:val="006104E7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CA1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0B46"/>
    <w:rsid w:val="007D45E4"/>
    <w:rsid w:val="007D7278"/>
    <w:rsid w:val="007E1C3C"/>
    <w:rsid w:val="007E202E"/>
    <w:rsid w:val="007E255B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14824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E731C"/>
    <w:rsid w:val="008F08F7"/>
    <w:rsid w:val="008F0A03"/>
    <w:rsid w:val="008F1D68"/>
    <w:rsid w:val="008F1DB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4E4"/>
    <w:rsid w:val="00942F4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07BF7"/>
    <w:rsid w:val="00B13746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5EE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0B72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2859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30CA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07309"/>
    <w:rsid w:val="00D100A0"/>
    <w:rsid w:val="00D10ECE"/>
    <w:rsid w:val="00D113B2"/>
    <w:rsid w:val="00D1431A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47C3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4B31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607F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2B36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A6D4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7BBFAE-F160-48B5-9421-7F2E26BB3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0</TotalTime>
  <Pages>7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4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Microsoft account</cp:lastModifiedBy>
  <cp:revision>7</cp:revision>
  <cp:lastPrinted>2018-10-24T07:56:00Z</cp:lastPrinted>
  <dcterms:created xsi:type="dcterms:W3CDTF">2023-05-13T10:56:00Z</dcterms:created>
  <dcterms:modified xsi:type="dcterms:W3CDTF">2023-05-14T10:55:00Z</dcterms:modified>
</cp:coreProperties>
</file>